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p>
    <w:p>
      <w:pPr>
        <w:pStyle w:val="Date"/>
      </w:pPr>
      <w:r>
        <w:t xml:space="preserve">วันพุธที่</w:t>
      </w:r>
      <w:r>
        <w:t xml:space="preserve"> </w:t>
      </w:r>
      <w:r>
        <w:t xml:space="preserve">1</w:t>
      </w:r>
      <w:r>
        <w:t xml:space="preserve"> </w:t>
      </w:r>
      <w:r>
        <w:t xml:space="preserve">กรกฎาคม</w:t>
      </w:r>
      <w:r>
        <w:t xml:space="preserve"> </w:t>
      </w:r>
      <w:r>
        <w:t xml:space="preserve">2563</w:t>
      </w:r>
      <w:r>
        <w:t xml:space="preserve"> </w:t>
      </w:r>
      <w:r>
        <w:t xml:space="preserve">เวลา</w:t>
      </w:r>
      <w:r>
        <w:t xml:space="preserve"> </w:t>
      </w:r>
      <w:r>
        <w:t xml:space="preserve">13.4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w:t>
      </w:r>
    </w:p>
    <w:p>
      <w:pPr>
        <w:pStyle w:val="BodyText"/>
      </w:pPr>
      <w:r>
        <w:t xml:space="preserve">[ภาษาท้องถิ่น]พี่โป้งครับ จะขอแจ้งทาง TTRS ประมาณนี้ก่อนได้ไหมครับ เพราะจากที่ดู log ทั้งจาก ฝั้ง linphone, ฝั่ง asterisk และ firewall ของ TTRS อยู่หลายรอบแล้วแต่ไม่พบความผิดปกติครับ แต่จะลองเปิดให้ฝั่ง asterisk บันทึก log ใน level ที่สูงขึ้น เพื่อ monitor ปัญหาให้ละเอียดกว่าเดิมได้ครับ</w:t>
      </w:r>
      <w:r>
        <w:t xml:space="preserve"> </w:t>
      </w:r>
      <w:r>
        <w:t xml:space="preserve">และผมกับพี่ต้นกำลังจะลองจำลองสถาณการณ์ โดยเอา router mikrotik คั่นตรงกลาง เพื่อเข้ามาช่วยทดสอบเรื่องการ block port ในแบบต่างๆ ดูว่าเกิดปัญหาหรือไม่ เพราะจากที่ดู log จากฝั่ง firewall TTRS แล้วมีการ block port แปลกๆ ที่เรายังไม่เข้าใจ ว่าเกี่ยวข้องกับปัญหานี้ด้วยหรือเปล่าครับ</w:t>
      </w:r>
      <w:r>
        <w:t xml:space="preserve"> </w:t>
      </w:r>
      <w:r>
        <w:t xml:space="preserve">@p-Pong</w:t>
      </w:r>
      <w:r>
        <w:t xml:space="preserve"> </w:t>
      </w:r>
      <w:r>
        <w:t xml:space="preserve">12:02</w:t>
      </w:r>
      <w:r>
        <w:t xml:space="preserve"> </w:t>
      </w:r>
      <w:r>
        <w:t xml:space="preserve">อันนี้ข้อความที่จะแจ้ง TTRS ก่อนครับ</w:t>
      </w:r>
      <w:r>
        <w:t xml:space="preserve"> </w:t>
      </w:r>
      <w:r>
        <w:t xml:space="preserve">แจ้งเกี่ยวกับปัญหาโปรแกรมดับระหว่างให้บริการ เบื้องต้นทางทีมได้สันนิษฐานว่าปัญหาอาจเกิดจากเน็ตเวิร์คช่วงเวลานั้นมีความผิดปกติบางอย่าง ที่ทำให้โปรแกรมปิดตัวเองระหว่างให้บริการในช่วงเวลาที่ใกล้เคียงกัน ทางทีมได้มีการตรวจสอบ log ต่างๆ ทั้งจากฝั่ง Server และ Client อย่างละเอียดแต่ยังไม่สามารถระบุสาเหตุที่แน่ชัดได้ ทางทีมจึงได้มีการตั้งค่าการเก็บ log ให้มีความละเอียดมากยิ่งขึ้นเพื่อที่จะสามารถหาสาเหตุที่แน่ชัดได้และแก้ปัญหาต่อไป จึงขอรบกวนเจ้าหน้าที่ช่าง TTRS ช่วย Monitor ปัญหานี้ให้ด้วยนะครับพี่โป้งครับ จะขอแจ้งทาง TTRS ประมาณนี้ก่อนได้ไหมครับ เพราะจากที่ดู log ทั้งจาก ฝั้ง linphone, ฝั่ง asterisk และ firewall ของ TTRS อยู่หลายรอบแล้วแต่ไม่พบความผิดปกติครับ แต่จะลองเปิดให้ฝั่ง asterisk บันทึก log ใน level ที่สูงขึ้น เพื่อ monitor ปัญหาให้ละเอียดกว่าเดิมได้ครับ</w:t>
      </w:r>
      <w:r>
        <w:t xml:space="preserve"> </w:t>
      </w:r>
      <w:r>
        <w:t xml:space="preserve">และผมกับพี่ต้นกำลังจะลองจำลองสถาณการณ์ โดยเอา router mikrotik คั่นตรงกลาง เพื่อเข้ามาช่วยทดสอบเรื่องการ block port ในแบบต่างๆ ดูว่าเกิดปัญหาหรือไม่ เพราะจากที่ดู log จากฝั่ง firewall TTRS แล้วมีการ block port แปลกๆ ที่เรายังไม่เข้าใจ ว่าเกี่ยวข้องกับปัญหานี้ด้วยหรือเปล่าครับ</w:t>
      </w:r>
      <w:r>
        <w:t xml:space="preserve"> </w:t>
      </w:r>
      <w:r>
        <w:t xml:space="preserve">@p-Pong</w:t>
      </w:r>
      <w:r>
        <w:t xml:space="preserve"> </w:t>
      </w:r>
      <w:r>
        <w:t xml:space="preserve">12:02</w:t>
      </w:r>
      <w:r>
        <w:t xml:space="preserve"> </w:t>
      </w:r>
      <w:r>
        <w:t xml:space="preserve">อันนี้ข้อความที่จะแจ้ง TTRS ก่อนครับ</w:t>
      </w:r>
      <w:r>
        <w:t xml:space="preserve"> </w:t>
      </w:r>
      <w:r>
        <w:t xml:space="preserve">แจ้งเกี่ยวกับปัญหาโปรแกรมดับระหว่างให้บริการ เบื้องต้นทางทีมได้สันนิษฐานว่าปัญหาอาจเกิดจากเน็ตเวิร์คช่วงเวลานั้นมีความผิดปกติบางอย่าง ที่ทำให้โปรแกรมปิดตัวเองระหว่างให้บริการในช่วงเวลาที่ใกล้เคียงกัน ทางทีมได้มีการตรวจสอบ log ต่างๆ ทั้งจากฝั่ง Server และ Client อย่างละเอียดแต่ยังไม่สามารถระบุสาเหตุที่แน่ชัดได้ ทางทีมจึงได้มีการตั้งค่าการเก็บ log ให้มีความละเอียดมากยิ่งขึ้นเพื่อที่จะสามารถหาสาเหตุที่แน่ชัดได้และแก้ปัญหาต่อไป จึงขอรบกวนเจ้าหน้าที่ช่าง TTRS ช่วย Monitor ปัญหานี้ให้ด้วยนะครับพี่โป้งครับ จะขอแจ้งทาง TTRS ประมาณนี้ก่อนได้ไหมครับ เพราะจากที่ดู log ทั้งจาก ฝั้ง linphone, ฝั่ง asterisk และ firewall ของ TTRS อยู่หลายรอบแล้วแต่ไม่พบความผิดปกติครับ แต่จะลองเปิดให้ฝั่ง asterisk บันทึก log ใน level ที่สูงขึ้น เพื่อ monitor ปัญหาให้ละเอียดกว่าเดิมได้ครับ</w:t>
      </w:r>
      <w:r>
        <w:t xml:space="preserve"> </w:t>
      </w:r>
      <w:r>
        <w:t xml:space="preserve">และผมกับพี่ต้นกำลังจะลองจำลองสถาณการณ์ โดยเอา router mikrotik คั่นตรงกลาง เพื่อเข้ามาช่วยทดสอบเรื่องการ block port ในแบบต่างๆ ดูว่าเกิดปัญหาหรือไม่ เพราะจากที่ดู log จากฝั่ง firewall TTRS แล้วมีการ block port แปลกๆ ที่เรายังไม่เข้าใจ ว่าเกี่ยวข้องกับปัญหานี้ด้วยหรือเปล่าครับ</w:t>
      </w:r>
      <w:r>
        <w:t xml:space="preserve"> </w:t>
      </w:r>
      <w:r>
        <w:t xml:space="preserve">@p-Pong</w:t>
      </w:r>
      <w:r>
        <w:t xml:space="preserve"> </w:t>
      </w:r>
      <w:r>
        <w:t xml:space="preserve">12:02</w:t>
      </w:r>
      <w:r>
        <w:t xml:space="preserve"> </w:t>
      </w:r>
      <w:r>
        <w:t xml:space="preserve">อันนี้ข้อความที่จะแจ้ง TTRS ก่อนครับ</w:t>
      </w:r>
      <w:r>
        <w:t xml:space="preserve"> </w:t>
      </w:r>
      <w:r>
        <w:t xml:space="preserve">แจ้งเกี่ยวกับปัญหาโปรแกรมดับระหว่างให้บริการ เบื้องต้นทางทีมได้สันนิษฐานว่าปัญหาอาจเกิดจากเน็ตเวิร์คช่วงเวลานั้นมีความผิดปกติบางอย่าง ที่ทำให้โปรแกรมปิดตัวเองระหว่างให้บริการในช่วงเวลาที่ใกล้เคียงกัน ทางทีมได้มีการตรวจสอบ log ต่างๆ ทั้งจากฝั่ง Server และ Client อย่างละเอียดแต่ยังไม่สามารถระบุสาเหตุที่แน่ชัดได้ ทางทีมจึงได้มีการตั้งค่าการเก็บ log ให้มีความละเอียดมากยิ่งขึ้นเพื่อที่จะสามารถหาสาเหตุที่แน่ชัดได้และแก้ปัญหาต่อไป จึงขอรบกวนเจ้าหน้าที่ช่าง TTRS ช่วย Monitor ปัญหานี้ให้ด้วยนะครับพี่โป้งครับ จะขอแจ้งทาง TTRS ประมาณนี้ก่อนได้ไหมครับ เพราะจากที่ดู log ทั้งจาก ฝั้ง linphone, ฝั่ง asterisk และ firewall ของ TTRS อยู่หลายรอบแล้วแต่ไม่พบความผิดปกติครับ แต่จะลองเปิดให้ฝั่ง asterisk บันทึก log ใน level ที่สูงขึ้น เพื่อ monitor ปัญหาให้ละเอียดกว่าเดิมได้ครับ</w:t>
      </w:r>
      <w:r>
        <w:t xml:space="preserve"> </w:t>
      </w:r>
      <w:r>
        <w:t xml:space="preserve">และผมกับพี่ต้นกำลังจะลองจำลองสถาณการณ์ โดยเอา router mikrotik คั่นตรงกลาง เพื่อเข้ามาช่วยทดสอบเรื่องการ block port ในแบบต่างๆ ดูว่าเกิดปัญหาหรือไม่ เพราะจากที่ดู log จากฝั่ง firewall TTRS แล้วมีการ block port แปลกๆ ที่เรายังไม่เข้าใจ ว่าเกี่ยวข้องกับปัญหานี้ด้วยหรือเปล่าครับ</w:t>
      </w:r>
      <w:r>
        <w:t xml:space="preserve"> </w:t>
      </w:r>
      <w:r>
        <w:t xml:space="preserve">@p-Pong</w:t>
      </w:r>
      <w:r>
        <w:t xml:space="preserve"> </w:t>
      </w:r>
      <w:r>
        <w:t xml:space="preserve">12:02</w:t>
      </w:r>
      <w:r>
        <w:t xml:space="preserve"> </w:t>
      </w:r>
      <w:r>
        <w:t xml:space="preserve">อันนี้ข้อความที่จะแจ้ง TTRS ก่อนครับ</w:t>
      </w:r>
      <w:r>
        <w:t xml:space="preserve"> </w:t>
      </w:r>
      <w:r>
        <w:t xml:space="preserve">แจ้งเกี่ยวกับปัญหาโปรแกรมดับระหว่างให้บริการ เบื้องต้นทางทีมได้สันนิษฐานว่าปัญหาอาจเกิดจากเน็ตเวิร์คช่วงเวลานั้นมีความผิดปกติบางอย่าง ที่ทำให้โปรแกรมปิดตัวเองระหว่างให้บริการในช่วงเวลาที่ใกล้เคียงกัน ทางทีมได้มีการตรวจสอบ log ต่างๆ ทั้งจากฝั่ง Server และ Client อย่างละเอียดแต่ยังไม่สามารถระบุสาเหตุที่แน่ชัดได้ ทางทีมจึงได้มีการตั้งค่าการเก็บ log ให้มีความละเอียดมากยิ่งขึ้นเพื่อที่จะสามารถหาสาเหตุที่แน่ชัดได้และแก้ปัญหาต่อไป จึงขอรบกวนเจ้าหน้าที่ช่าง TTRS ช่วย Monitor ปัญหานี้ให้ด้วยนะครับพี่โป้งครับ จะขอแจ้งทาง TTRS ประมาณนี้ก่อนได้ไหมครับ เพราะจากที่ดู log ทั้งจาก ฝั้ง linphone, ฝั่ง asterisk และ firewall ของ TTRS อยู่หลายรอบแล้วแต่ไม่พบความผิดปกติครับ แต่จะลองเปิดให้ฝั่ง asterisk บันทึก log ใน level ที่สูงขึ้น เพื่อ monitor ปัญหาให้ละเอียดกว่าเดิมได้ครับ</w:t>
      </w:r>
      <w:r>
        <w:t xml:space="preserve"> </w:t>
      </w:r>
      <w:r>
        <w:t xml:space="preserve">และผมกับพี่ต้นกำลังจะลองจำลองสถาณการณ์ โดยเอา router mikrotik คั่นตรงกลาง เพื่อเข้ามาช่วยทดสอบเรื่องการ block port ในแบบต่างๆ ดูว่าเกิดปัญหาหรือไม่ เพราะจากที่ดู log จากฝั่ง firewall TTRS แล้วมีการ block port แปลกๆ ที่เรายังไม่เข้าใจ ว่าเกี่ยวข้องกับปัญหานี้ด้วยหรือเปล่าครับ</w:t>
      </w:r>
      <w:r>
        <w:t xml:space="preserve"> </w:t>
      </w:r>
      <w:r>
        <w:t xml:space="preserve">@p-Pong</w:t>
      </w:r>
      <w:r>
        <w:t xml:space="preserve"> </w:t>
      </w:r>
      <w:r>
        <w:t xml:space="preserve">12:02</w:t>
      </w:r>
      <w:r>
        <w:t xml:space="preserve"> </w:t>
      </w:r>
      <w:r>
        <w:t xml:space="preserve">อันนี้ข้อความที่จะแจ้ง TTRS ก่อนครับ</w:t>
      </w:r>
      <w:r>
        <w:t xml:space="preserve"> </w:t>
      </w:r>
      <w:r>
        <w:t xml:space="preserve">แจ้งเกี่ยวกับปัญหาโปรแกรมดับระหว่างให้บริการ เบื้องต้นทางทีมได้สันนิษฐานว่าปัญหาอาจเกิดจากเน็ตเวิร์คช่วงเวลานั้นมีความผิดปกติบางอย่าง ที่ทำให้โปรแกรมปิดตัวเองระหว่างให้บริการในช่วงเวลาที่ใกล้เคียงกัน ทางทีมได้มีการตรวจสอบ log ต่างๆ ทั้งจากฝั่ง Server และ Client อย่างละเอียดแต่ยังไม่สามารถระบุสาเหตุที่แน่ชัดได้ ทางทีมจึงได้มีการตั้งค่าการเก็บ log ให้มีความละเอียดมากยิ่งขึ้นเพื่อที่จะสามารถหาสาเหตุที่แน่ชัดได้และแก้ปัญหาต่อไป จึงขอรบกวนเจ้าหน้าที่ช่าง TTRS ช่วย Monitor ปัญหานี้ให้ด้วยนะครับพี่โป้งครับ จะขอแจ้งทาง TTRS ประมาณนี้ก่อนได้ไหมครับ เพราะจากที่ดู log ทั้งจาก ฝั้ง linphone, ฝั่ง asterisk และ firewall ของ TTRS อยู่หลายรอบแล้วแต่ไม่พบความผิดปกติครับ แต่จะลองเปิดให้ฝั่ง asterisk บันทึก log ใน level ที่สูงขึ้น เพื่อ monitor ปัญหาให้ละเอียดกว่าเดิมได้ครับ</w:t>
      </w:r>
      <w:r>
        <w:t xml:space="preserve"> </w:t>
      </w:r>
      <w:r>
        <w:t xml:space="preserve">และผมกับพี่ต้นกำลังจะลองจำลองสถาณการณ์ โดยเอา router mikrotik คั่นตรงกลาง เพื่อเข้ามาช่วยทดสอบเรื่องการ block port ในแบบต่างๆ ดูว่าเกิดปัญหาหรือไม่ เพราะจากที่ดู log จากฝั่ง firewall TTRS แล้วมีการ block port แปลกๆ ที่เรายังไม่เข้าใจ ว่าเกี่ยวข้องกับปัญหานี้ด้วยหรือเปล่าครับ</w:t>
      </w:r>
      <w:r>
        <w:t xml:space="preserve"> </w:t>
      </w:r>
      <w:r>
        <w:t xml:space="preserve">@p-Pong</w:t>
      </w:r>
      <w:r>
        <w:t xml:space="preserve"> </w:t>
      </w:r>
      <w:r>
        <w:t xml:space="preserve">12:02</w:t>
      </w:r>
      <w:r>
        <w:t xml:space="preserve"> </w:t>
      </w:r>
      <w:r>
        <w:t xml:space="preserve">อันนี้ข้อความที่จะแจ้ง TTRS ก่อนครับ</w:t>
      </w:r>
      <w:r>
        <w:t xml:space="preserve"> </w:t>
      </w:r>
      <w:r>
        <w:t xml:space="preserve">แจ้งเกี่ยวกับปัญหาโปรแกรมดับระหว่างให้บริการ เบื้องต้นทางทีมได้สันนิษฐานว่าปัญหาอาจเกิดจากเน็ตเวิร์คช่วงเวลานั้นมีความผิดปกติบางอย่าง ที่ทำให้โปรแกรมปิดตัวเองระหว่างให้บริการในช่วงเวลาที่ใกล้เคียงกัน ทางทีมได้มีการตรวจสอบ log ต่างๆ ทั้งจากฝั่ง Server และ Client อย่างละเอียดแต่ยังไม่สามารถระบุสาเหตุที่แน่ชัดได้ ทางทีมจึงได้มีการตั้งค่าการเก็บ log ให้มีความละเอียดมากยิ่งขึ้นเพื่อที่จะสามารถหาสาเหตุที่แน่ชัดได้และแก้ปัญหาต่อไป จึงขอรบกวนเจ้าหน้าที่ช่าง TTRS ช่วย Monitor ปัญหานี้ให้ด้วยนะครับพี่โป้งครับ จะขอแจ้งทาง TTRS ประมาณนี้ก่อนได้ไหมครับ เพราะจากที่ดู log ทั้งจาก ฝั้ง linphone, ฝั่ง asterisk และ firewall ของ TTRS อยู่หลายรอบแล้วแต่ไม่พบความผิดปกติครับ แต่จะลองเปิดให้ฝั่ง asterisk บันทึก log ใน level ที่สูงขึ้น เพื่อ monitor ปัญหาให้ละเอียดกว่าเดิมได้ครับ</w:t>
      </w:r>
      <w:r>
        <w:t xml:space="preserve"> </w:t>
      </w:r>
      <w:r>
        <w:t xml:space="preserve">และผมกับพี่ต้นกำลังจะลองจำลองสถาณการณ์ โดยเอา router mikrotik คั่นตรงกลาง เพื่อเข้ามาช่วยทดสอบเรื่องการ block port ในแบบต่างๆ ดูว่าเกิดปัญหาหรือไม่ เพราะจากที่ดู log จากฝั่ง firewall TTRS แล้วมีการ block port แปลกๆ ที่เรายังไม่เข้าใจ ว่าเกี่ยวข้องกับปัญหานี้ด้วยหรือเปล่าครับ</w:t>
      </w:r>
      <w:r>
        <w:t xml:space="preserve"> </w:t>
      </w:r>
      <w:r>
        <w:t xml:space="preserve">@p-Pong</w:t>
      </w:r>
      <w:r>
        <w:t xml:space="preserve"> </w:t>
      </w:r>
      <w:r>
        <w:t xml:space="preserve">12:02</w:t>
      </w:r>
      <w:r>
        <w:t xml:space="preserve"> </w:t>
      </w:r>
      <w:r>
        <w:t xml:space="preserve">อันนี้ข้อความที่จะแจ้ง TTRS ก่อนครับ</w:t>
      </w:r>
      <w:r>
        <w:t xml:space="preserve"> </w:t>
      </w:r>
      <w:r>
        <w:t xml:space="preserve">แจ้งเกี่ยวกับปัญหาโปรแกรมดับระหว่างให้บริการ เบื้องต้นทางทีมได้สันนิษฐานว่าปัญหาอาจเกิดจากเน็ตเวิร์คช่วงเวลานั้นมีความผิดปกติบางอย่าง ที่ทำให้โปรแกรมปิดตัวเองระหว่างให้บริการในช่วงเวลาที่ใกล้เคียงกัน ทางทีมได้มีการตรวจสอบ log ต่างๆ ทั้งจากฝั่ง Server และ Client อย่างละเอียดแต่ยังไม่สามารถระบุสาเหตุที่แน่ชัดได้ ทางทีมจึงได้มีการตั้งค่าการเก็บ log ให้มีความละเอียดมากยิ่งขึ้นเพื่อที่จะสามารถหาสาเหตุที่แน่ชัดได้และแก้ปัญหาต่อไป จึงขอรบกวนเจ้าหน้าที่ช่าง TTRS ช่วย Monitor ปัญหานี้ให้ด้วยนะครับพี่โป้งครับ จะขอแจ้งทาง TTRS ประมาณนี้ก่อนได้ไหมครับ เพราะจากที่ดู log ทั้งจาก ฝั้ง linphone, ฝั่ง asterisk และ firewall ของ TTRS อยู่หลายรอบแล้วแต่ไม่พบความผิดปกติครับ แต่จะลองเปิดให้ฝั่ง asterisk บันทึก log ใน level ที่สูงขึ้น เพื่อ monitor ปัญหาให้ละเอียดกว่าเดิมได้ครับ</w:t>
      </w:r>
      <w:r>
        <w:t xml:space="preserve"> </w:t>
      </w:r>
      <w:r>
        <w:t xml:space="preserve">และผมกับพี่ต้นกำลังจะลองจำลองสถาณการณ์ โดยเอา router mikrotik คั่นตรงกลาง เพื่อเข้ามาช่วยทดสอบเรื่องการ block port ในแบบต่างๆ ดูว่าเกิดปัญหาหรือไม่ เพราะจากที่ดู log จากฝั่ง firewall TTRS แล้วมีการ block port แปลกๆ ที่เรายังไม่เข้าใจ ว่าเกี่ยวข้องกับปัญหานี้ด้วยหรือเปล่าครับ</w:t>
      </w:r>
      <w:r>
        <w:t xml:space="preserve"> </w:t>
      </w:r>
      <w:r>
        <w:t xml:space="preserve">@p-Pong</w:t>
      </w:r>
      <w:r>
        <w:t xml:space="preserve"> </w:t>
      </w:r>
      <w:r>
        <w:t xml:space="preserve">12:02</w:t>
      </w:r>
      <w:r>
        <w:t xml:space="preserve"> </w:t>
      </w:r>
      <w:r>
        <w:t xml:space="preserve">อันนี้ข้อความที่จะแจ้ง TTRS ก่อนครับ</w:t>
      </w:r>
      <w:r>
        <w:t xml:space="preserve"> </w:t>
      </w:r>
      <w:r>
        <w:t xml:space="preserve">แจ้งเกี่ยวกับปัญหาโปรแกรมดับระหว่างให้บริการ เบื้องต้นทางทีมได้สันนิษฐานว่าปัญหาอาจเกิดจากเน็ตเวิร์คช่วงเวลานั้นมีความผิดปกติบางอย่าง ที่ทำให้โปรแกรมปิดตัวเองระหว่างให้บริการในช่วงเวลาที่ใกล้เคียงกัน ทางทีมได้มีการตรวจสอบ log ต่างๆ ทั้งจากฝั่ง Server และ Client อย่างละเอียดแต่ยังไม่สามารถระบุสาเหตุที่แน่ชัดได้ ทางทีมจึงได้มีการตั้งค่าการเก็บ log ให้มีความละเอียดมากยิ่งขึ้นเพื่อที่จะสามารถหาสาเหตุที่แน่ชัดได้และแก้ปัญหาต่อไป จึงขอรบกวนเจ้าหน้าที่ช่าง TTRS ช่วย Monitor ปัญหานี้ให้ด้วยนะครับพี่โป้งครับ จะขอแจ้งทาง TTRS ประมาณนี้ก่อนได้ไหมครับ เพราะจากที่ดู log ทั้งจาก ฝั้ง linphone, ฝั่ง asterisk และ firewall ของ TTRS อยู่หลายรอบแล้วแต่ไม่พบความผิดปกติครับ แต่จะลองเปิดให้ฝั่ง asterisk บันทึก log ใน level ที่สูงขึ้น เพื่อ monitor ปัญหาให้ละเอียดกว่าเดิมได้ครับ</w:t>
      </w:r>
      <w:r>
        <w:t xml:space="preserve"> </w:t>
      </w:r>
      <w:r>
        <w:t xml:space="preserve">และผมกับพี่ต้นกำลังจะลองจำลองสถาณการณ์ โดยเอา router mikrotik คั่นตรงกลาง เพื่อเข้ามาช่วยทดสอบเรื่องการ block port ในแบบต่างๆ ดูว่าเกิดปัญหาหรือไม่ เพราะจากที่ดู log จากฝั่ง firewall TTRS แล้วมีการ block port แปลกๆ ที่เรายังไม่เข้าใจ ว่าเกี่ยวข้องกับปัญหานี้ด้วยหรือเปล่าครับ</w:t>
      </w:r>
      <w:r>
        <w:t xml:space="preserve"> </w:t>
      </w:r>
      <w:r>
        <w:t xml:space="preserve">@p-Pong</w:t>
      </w:r>
      <w:r>
        <w:t xml:space="preserve"> </w:t>
      </w:r>
      <w:r>
        <w:t xml:space="preserve">12:02</w:t>
      </w:r>
      <w:r>
        <w:t xml:space="preserve"> </w:t>
      </w:r>
      <w:r>
        <w:t xml:space="preserve">อันนี้ข้อความที่จะแจ้ง TTRS ก่อนครับ</w:t>
      </w:r>
      <w:r>
        <w:t xml:space="preserve"> </w:t>
      </w:r>
      <w:r>
        <w:t xml:space="preserve">แจ้งเกี่ยวกับปัญหาโปรแกรมดับระหว่างให้บริการ เบื้องต้นทางทีมได้สันนิษฐานว่าปัญหาอาจเกิดจากเน็ตเวิร์คช่วงเวลานั้นมีความผิดปกติบางอย่าง ที่ทำให้โปรแกรมปิดตัวเองระหว่างให้บริการในช่วงเวลาที่ใกล้เคียงกัน ทางทีมได้มีการตรวจสอบ log ต่างๆ ทั้งจากฝั่ง Server และ Client อย่างละเอียดแต่ยังไม่สามารถระบุสาเหตุที่แน่ชัดได้ ทางทีมจึงได้มีการตั้งค่าการเก็บ log ให้มีความละเอียดมากยิ่งขึ้นเพื่อที่จะสามารถหาสาเหตุที่แน่ชัดได้และแก้ปัญหาต่อไป จึงขอรบกวนเจ้าหน้าที่ช่าง TTRS ช่วย Monitor ปัญหานี้ให้ด้วยนะครับพี่โป้งครับ จะขอแจ้งทาง TTRS ประมาณนี้ก่อนได้ไหมครับ เพราะจากที่ดู log ทั้งจาก ฝั้ง linphone, ฝั่ง asterisk และ firewall ของ TTRS อยู่หลายรอบแล้วแต่ไม่พบความผิดปกติครับ แต่จะลองเปิดให้ฝั่ง asterisk บันทึก log ใน level ที่สูงขึ้น เพื่อ monitor ปัญหาให้ละเอียดกว่าเดิมได้ครับ</w:t>
      </w:r>
      <w:r>
        <w:t xml:space="preserve"> </w:t>
      </w:r>
      <w:r>
        <w:t xml:space="preserve">และผมกับพี่ต้นกำลังจะลองจำลองสถาณการณ์ โดยเอา router mikrotik คั่นตรงกลาง เพื่อเข้ามาช่วยทดสอบเรื่องการ block port ในแบบต่างๆ ดูว่าเกิดปัญหาหรือไม่ เพราะจากที่ดู log จากฝั่ง firewall TTRS แล้วมีการ block port แปลกๆ ที่เรายังไม่เข้าใจ ว่าเกี่ยวข้องกับปัญหานี้ด้วยหรือเปล่าครับ</w:t>
      </w:r>
      <w:r>
        <w:t xml:space="preserve"> </w:t>
      </w:r>
      <w:r>
        <w:t xml:space="preserve">@p-Pong</w:t>
      </w:r>
      <w:r>
        <w:t xml:space="preserve"> </w:t>
      </w:r>
      <w:r>
        <w:t xml:space="preserve">12:02</w:t>
      </w:r>
      <w:r>
        <w:t xml:space="preserve"> </w:t>
      </w:r>
      <w:r>
        <w:t xml:space="preserve">อันนี้ข้อความที่จะแจ้ง TTRS ก่อนครับ</w:t>
      </w:r>
      <w:r>
        <w:t xml:space="preserve"> </w:t>
      </w:r>
      <w:r>
        <w:t xml:space="preserve">แจ้งเกี่ยวกับปัญหาโปรแกรมดับระหว่างให้บริการ เบื้องต้นทางทีมได้สันนิษฐานว่าปัญหาอาจเกิดจากเน็ตเวิร์คช่วงเวลานั้นมีความผิดปกติบางอย่าง ที่ทำให้โปรแกรมปิดตัวเองระหว่างให้บริการในช่วงเวลาที่ใกล้เคียงกัน ทางทีมได้มีการตรวจสอบ log ต่างๆ ทั้งจากฝั่ง Server และ Client อย่างละเอียดแต่ยังไม่สามารถระบุสาเหตุที่แน่ชัดได้ ทางทีมจึงได้มีการตั้งค่าการเก็บ log ให้มีความละเอียดมากยิ่งขึ้นเพื่อที่จะสามารถหาสาเหตุที่แน่ชัดได้และแก้ปัญหาต่อไป จึงขอรบกวนเจ้าหน้าที่ช่าง TTRS ช่วย Monitor ปัญหานี้ให้ด้วยนะครับพี่โป้งครับ จะขอแจ้งทาง TTRS ประมาณนี้ก่อนได้ไหมครับ เพราะจากที่ดู log ทั้งจาก ฝั้ง linphone, ฝั่ง asterisk และ firewall ของ TTRS อยู่หลายรอบแล้วแต่ไม่พบความผิดปกติครับ แต่จะลองเปิดให้ฝั่ง asterisk บันทึก log ใน level ที่สูงขึ้น เพื่อ monitor ปัญหาให้ละเอียดกว่าเดิมได้ครับ</w:t>
      </w:r>
      <w:r>
        <w:t xml:space="preserve"> </w:t>
      </w:r>
      <w:r>
        <w:t xml:space="preserve">และผมกับพี่ต้นกำลังจะลองจำลองสถาณการณ์ โดยเอา router mikrotik คั่นตรงกลาง เพื่อเข้ามาช่วยทดสอบเรื่องการ block port ในแบบต่างๆ ดูว่าเกิดปัญหาหรือไม่ เพราะจากที่ดู log จากฝั่ง firewall TTRS แล้วมีการ block port แปลกๆ ที่เรายังไม่เข้าใจ ว่าเกี่ยวข้องกับปัญหานี้ด้วยหรือเปล่าครับ</w:t>
      </w:r>
      <w:r>
        <w:t xml:space="preserve"> </w:t>
      </w:r>
      <w:r>
        <w:t xml:space="preserve">@p-Pong</w:t>
      </w:r>
      <w:r>
        <w:t xml:space="preserve"> </w:t>
      </w:r>
      <w:r>
        <w:t xml:space="preserve">12:02</w:t>
      </w:r>
      <w:r>
        <w:t xml:space="preserve"> </w:t>
      </w:r>
      <w:r>
        <w:t xml:space="preserve">อันนี้ข้อความที่จะแจ้ง TTRS ก่อนครับ</w:t>
      </w:r>
      <w:r>
        <w:t xml:space="preserve"> </w:t>
      </w:r>
      <w:r>
        <w:t xml:space="preserve">แจ้งเกี่ยวกับปัญหาโปรแกรมดับระหว่างให้บริการ เบื้องต้นทางทีมได้สันนิษฐานว่าปัญหาอาจเกิดจากเน็ตเวิร์คช่วงเวลานั้นมีความผิดปกติบางอย่าง ที่ทำให้โปรแกรมปิดตัวเองระหว่างให้บริการในช่วงเวลาที่ใกล้เคียงกัน ทางทีมได้มีการตรวจสอบ log ต่างๆ ทั้งจากฝั่ง Server และ Client อย่างละเอียดแต่ยังไม่สามารถระบุสาเหตุที่แน่ชัดได้ ทางทีมจึงได้มีการตั้งค่าการเก็บ log ให้มีความละเอียดมากยิ่งขึ้นเพื่อที่จะสามารถหาสาเหตุที่แน่ชัดได้และแก้ปัญหาต่อไป จึงขอรบกวนเจ้าหน้าที่ช่าง TTRS ช่วย Monitor ปัญหานี้ให้ด้วยนะครับพี่โป้งครับ จะขอแจ้งทาง TTRS ประมาณนี้ก่อนได้ไหมครับ เพราะจากที่ดู log ทั้งจาก ฝั้ง linphone, ฝั่ง asterisk และ firewall ของ TTRS อยู่หลายรอบแล้วแต่ไม่พบความผิดปกติครับ แต่จะลองเปิดให้ฝั่ง asterisk บันทึก log ใน level ที่สูงขึ้น เพื่อ monitor ปัญหาให้ละเอียดกว่าเดิมได้ครับ</w:t>
      </w:r>
      <w:r>
        <w:t xml:space="preserve"> </w:t>
      </w:r>
      <w:r>
        <w:t xml:space="preserve">และผมกับพี่ต้นกำลังจะลองจำลองสถาณการณ์ โดยเอา router mikrotik คั่นตรงกลาง เพื่อเข้ามาช่วยทดสอบเรื่องการ block port ในแบบต่างๆ ดูว่าเกิดปัญหาหรือไม่ เพราะจากที่ดู log จากฝั่ง firewall TTRS แล้วมีการ block port แปลกๆ ที่เรายังไม่เข้าใจ ว่าเกี่ยวข้องกับปัญหานี้ด้วยหรือเปล่าครับ</w:t>
      </w:r>
      <w:r>
        <w:t xml:space="preserve"> </w:t>
      </w:r>
      <w:r>
        <w:t xml:space="preserve">@p-Pong</w:t>
      </w:r>
      <w:r>
        <w:t xml:space="preserve"> </w:t>
      </w:r>
      <w:r>
        <w:t xml:space="preserve">12:02</w:t>
      </w:r>
      <w:r>
        <w:t xml:space="preserve"> </w:t>
      </w:r>
      <w:r>
        <w:t xml:space="preserve">อันนี้ข้อความที่จะแจ้ง TTRS ก่อนครับ</w:t>
      </w:r>
      <w:r>
        <w:t xml:space="preserve"> </w:t>
      </w:r>
      <w:r>
        <w:t xml:space="preserve">แจ้งเกี่ยวกับปัญหาโปรแกรมดับระหว่างให้บริการ เบื้องต้นทางทีมได้สันนิษฐานว่าปัญหาอาจเกิดจากเน็ตเวิร์คช่วงเวลานั้นมีความผิดปกติบางอย่าง ที่ทำให้โปรแกรมปิดตัวเองระหว่างให้บริการในช่วงเวลาที่ใกล้เคียงกัน ทางทีมได้มีการตรวจสอบ log ต่างๆ ทั้งจากฝั่ง Server และ Client อย่างละเอียดแต่ยังไม่สามารถระบุสาเหตุที่แน่ชัดได้ ทางทีมจึงได้มีการตั้งค่าการเก็บ log ให้มีความละเอียดมากยิ่งขึ้นเพื่อที่จะสามารถหาสาเหตุที่แน่ชัดได้และแก้ปัญหาต่อไป จึงขอรบกวนเจ้าหน้าที่ช่าง TTRS ช่วย Monitor ปัญหานี้ให้ด้วยนะครับvglhkopyoidf gihhdhckvlbuyruyfilhovuljjjjjjjjjjjjjjjjjjjjjjjjjjjjjjjjjjjiunbmnlodntyriohjhyio</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dc:title>
  <dc:creator/>
  <cp:keywords/>
  <dcterms:created xsi:type="dcterms:W3CDTF">2021-03-23T08:45:28Z</dcterms:created>
  <dcterms:modified xsi:type="dcterms:W3CDTF">2021-03-23T08: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 กรกฎาคม 2563 เวลา 13.47 น.</vt:lpwstr>
  </property>
  <property fmtid="{D5CDD505-2E9C-101B-9397-08002B2CF9AE}" pid="3" name="subtitle">
    <vt:lpwstr/>
  </property>
</Properties>
</file>